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0151453db8d7ba64edd05fce0e4044fe77cfef"/>
      <w:r>
        <w:rPr>
          <w:b/>
        </w:rPr>
        <w:t xml:space="preserve">ПРОТОКОЛ ЕЛЕКТРОННОГО АУКЦІОНУ № APE001-UA-20240328-7622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 (оператор, через електронний майданчик якого заведено інформацію про лот в ЕТС (опубліковано оголошення про проведення електронного аукціону))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мінено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***** ***** ***** ***** ***** ***** ***** ***** ***** ***** ***** *****</w:t>
      </w:r>
    </w:p>
    <w:p>
      <w:pPr>
        <w:numPr>
          <w:ilvl w:val="0"/>
          <w:numId w:val="1001"/>
        </w:numPr>
        <w:pStyle w:val="Compact"/>
      </w:pPr>
      <w:r>
        <w:t xml:space="preserve">***** ***** ***** ***** ***** ***** ***** ***** ***** ***** ***** ***** ***** ***** ***** ***** ***** ***** ***** ***** ***** ***** ***** ***** ***** ***** ***** ***** ***** ***** ***** ***** ***** ***** ***** ***** ***** ***** ***** ***** ***** ***** ***** ***** ***** ***** ***** ***** ***** ***** ***** ***** ***** ***** ***** ***** ***** ***** *****</w:t>
      </w:r>
    </w:p>
    <w:p>
      <w:pPr>
        <w:numPr>
          <w:ilvl w:val="0"/>
          <w:numId w:val="1001"/>
        </w:numPr>
        <w:pStyle w:val="Compact"/>
      </w:pPr>
      <w:r>
        <w:t xml:space="preserve">***** ***** ***** ***** ***** ***** ***** ***** ***** ***** ***** ***** ***** ***** ***** ***** ***** ***** ***** ***** ***** ***** ***** ***** ***** ***** ***** ***** ***** ***** ***** ***** ***** ***** ***** ***** ***** ***** ***** ***** ***** ***** ***** ***** ***** ***** ***** ***** ***** ***** ***** ***** ***** ***** ***** ***** ***** *****</w:t>
      </w:r>
    </w:p>
    <w:p>
      <w:pPr>
        <w:numPr>
          <w:ilvl w:val="0"/>
          <w:numId w:val="1001"/>
        </w:numPr>
        <w:pStyle w:val="Compact"/>
      </w:pPr>
      <w:r>
        <w:t xml:space="preserve">***** ***** ***** ***** ***** ***** ***** ***** ***** ***** ***** ***** ***** ***** ***** ***** ***** ***** ***** ***** ***** ***** ***** ***** ***** ***** ***** ***** ***** ***** ***** ***** ***** ***** ***** ***** ***** ***** ***** ***** ***** ***** ***** ***** ***** ***** ***** ***** ***** ***** ***** ***** ***** ***** ***** *****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6 208 677,7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620 867,7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2.04.2024 15:48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РМА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ТОВАРИСТВО З ОБМЕЖЕНОЮ ВІДПОВІДАЛЬНІСТЮ "Ю.Б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4T05:31:42Z</dcterms:created>
  <dcterms:modified xsi:type="dcterms:W3CDTF">2024-05-14T05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